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5B11" w:rsidRDefault="00D35B11" w:rsidP="00D35B11">
      <w:pPr>
        <w:rPr>
          <w:rFonts w:ascii="Calibri" w:hAnsi="Calibri"/>
        </w:rPr>
      </w:pPr>
      <w:r>
        <w:rPr>
          <w:rFonts w:ascii="Calibri" w:hAnsi="Calibri"/>
          <w:b/>
        </w:rPr>
        <w:t>Table S2</w:t>
      </w:r>
      <w:r w:rsidRPr="000D2956">
        <w:rPr>
          <w:rFonts w:ascii="Calibri" w:hAnsi="Calibri"/>
          <w:b/>
        </w:rPr>
        <w:t xml:space="preserve">. </w:t>
      </w:r>
      <w:proofErr w:type="spellStart"/>
      <w:r>
        <w:rPr>
          <w:rFonts w:ascii="Calibri" w:hAnsi="Calibri"/>
        </w:rPr>
        <w:t>Pubmed</w:t>
      </w:r>
      <w:proofErr w:type="spellEnd"/>
      <w:r w:rsidRPr="000D2956">
        <w:rPr>
          <w:rFonts w:ascii="Calibri" w:hAnsi="Calibri"/>
        </w:rPr>
        <w:t xml:space="preserve"> Search Strategy</w:t>
      </w:r>
      <w:r>
        <w:rPr>
          <w:rFonts w:ascii="Calibri" w:hAnsi="Calibri"/>
        </w:rPr>
        <w:t>: 5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030"/>
        <w:gridCol w:w="810"/>
      </w:tblGrid>
      <w:tr w:rsidR="00D35B11" w:rsidTr="00AB63BC">
        <w:tc>
          <w:tcPr>
            <w:tcW w:w="625" w:type="dxa"/>
          </w:tcPr>
          <w:p w:rsidR="00D35B11" w:rsidRDefault="00D35B11" w:rsidP="00AB63BC">
            <w:r>
              <w:t>#1</w:t>
            </w:r>
          </w:p>
        </w:tc>
        <w:tc>
          <w:tcPr>
            <w:tcW w:w="6030" w:type="dxa"/>
          </w:tcPr>
          <w:p w:rsidR="00D35B11" w:rsidRPr="00C32824" w:rsidRDefault="00D35B11" w:rsidP="00AB63BC">
            <w:pPr>
              <w:rPr>
                <w:rFonts w:ascii="Calibri" w:hAnsi="Calibri"/>
              </w:rPr>
            </w:pP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actigraph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* AND 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delir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* AND </w:t>
            </w:r>
            <w:proofErr w:type="gram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( (</w:t>
            </w:r>
            <w:proofErr w:type="gram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 "1900/01/0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: "2017/12/3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) )</w:t>
            </w:r>
          </w:p>
        </w:tc>
        <w:tc>
          <w:tcPr>
            <w:tcW w:w="810" w:type="dxa"/>
          </w:tcPr>
          <w:p w:rsidR="00D35B11" w:rsidRDefault="00D35B11" w:rsidP="00AB63BC">
            <w:pPr>
              <w:jc w:val="center"/>
            </w:pPr>
            <w:r>
              <w:t>16</w:t>
            </w:r>
          </w:p>
        </w:tc>
      </w:tr>
      <w:tr w:rsidR="00D35B11" w:rsidTr="00AB63BC">
        <w:tc>
          <w:tcPr>
            <w:tcW w:w="625" w:type="dxa"/>
          </w:tcPr>
          <w:p w:rsidR="00D35B11" w:rsidRDefault="00D35B11" w:rsidP="00AB63BC">
            <w:r>
              <w:t>#2</w:t>
            </w:r>
          </w:p>
        </w:tc>
        <w:tc>
          <w:tcPr>
            <w:tcW w:w="6030" w:type="dxa"/>
          </w:tcPr>
          <w:p w:rsidR="00D35B11" w:rsidRPr="00C32824" w:rsidRDefault="00D35B11" w:rsidP="00AB63BC">
            <w:pPr>
              <w:rPr>
                <w:rFonts w:ascii="Calibri" w:hAnsi="Calibri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accelerometer AND 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delir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* AND </w:t>
            </w:r>
            <w:proofErr w:type="gram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( (</w:t>
            </w:r>
            <w:proofErr w:type="gram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 "1900/01/0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: "2017/12/3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) )</w:t>
            </w:r>
          </w:p>
        </w:tc>
        <w:tc>
          <w:tcPr>
            <w:tcW w:w="810" w:type="dxa"/>
          </w:tcPr>
          <w:p w:rsidR="00D35B11" w:rsidRDefault="00D35B11" w:rsidP="00AB63BC">
            <w:pPr>
              <w:jc w:val="center"/>
            </w:pPr>
            <w:r>
              <w:t>6</w:t>
            </w:r>
          </w:p>
        </w:tc>
      </w:tr>
      <w:tr w:rsidR="00D35B11" w:rsidTr="00AB63BC">
        <w:tc>
          <w:tcPr>
            <w:tcW w:w="625" w:type="dxa"/>
          </w:tcPr>
          <w:p w:rsidR="00D35B11" w:rsidRDefault="00D35B11" w:rsidP="00AB63BC">
            <w:r>
              <w:t>#3</w:t>
            </w:r>
          </w:p>
        </w:tc>
        <w:tc>
          <w:tcPr>
            <w:tcW w:w="6030" w:type="dxa"/>
          </w:tcPr>
          <w:p w:rsidR="00D35B11" w:rsidRPr="00C32824" w:rsidRDefault="00D35B11" w:rsidP="00AB63BC">
            <w:pPr>
              <w:rPr>
                <w:rFonts w:ascii="Calibri" w:hAnsi="Calibri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sleep AND 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delir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* AND 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actigraph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* AND </w:t>
            </w:r>
            <w:proofErr w:type="gram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( (</w:t>
            </w:r>
            <w:proofErr w:type="gram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 "1900/01/0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: "2017/12/3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) )</w:t>
            </w:r>
          </w:p>
        </w:tc>
        <w:tc>
          <w:tcPr>
            <w:tcW w:w="810" w:type="dxa"/>
          </w:tcPr>
          <w:p w:rsidR="00D35B11" w:rsidRDefault="00D35B11" w:rsidP="00AB63BC">
            <w:pPr>
              <w:jc w:val="center"/>
            </w:pPr>
            <w:r>
              <w:t>11</w:t>
            </w:r>
          </w:p>
        </w:tc>
      </w:tr>
      <w:tr w:rsidR="00D35B11" w:rsidTr="00AB63BC">
        <w:tc>
          <w:tcPr>
            <w:tcW w:w="625" w:type="dxa"/>
          </w:tcPr>
          <w:p w:rsidR="00D35B11" w:rsidRDefault="00D35B11" w:rsidP="00AB63BC">
            <w:r>
              <w:t>#4</w:t>
            </w:r>
          </w:p>
        </w:tc>
        <w:tc>
          <w:tcPr>
            <w:tcW w:w="6030" w:type="dxa"/>
          </w:tcPr>
          <w:p w:rsidR="00D35B11" w:rsidRPr="00C32824" w:rsidRDefault="00D35B11" w:rsidP="00AB63BC">
            <w:pPr>
              <w:rPr>
                <w:rFonts w:ascii="Calibri" w:hAnsi="Calibri"/>
              </w:rPr>
            </w:pP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delir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* AND 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actigraph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* AND activity AND </w:t>
            </w:r>
            <w:proofErr w:type="gram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( (</w:t>
            </w:r>
            <w:proofErr w:type="gram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 "1900/01/0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: "2017/12/3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) )</w:t>
            </w:r>
          </w:p>
        </w:tc>
        <w:tc>
          <w:tcPr>
            <w:tcW w:w="810" w:type="dxa"/>
          </w:tcPr>
          <w:p w:rsidR="00D35B11" w:rsidRDefault="00D35B11" w:rsidP="00AB63BC">
            <w:pPr>
              <w:jc w:val="center"/>
            </w:pPr>
            <w:r>
              <w:t>10</w:t>
            </w:r>
          </w:p>
        </w:tc>
      </w:tr>
      <w:tr w:rsidR="00D35B11" w:rsidTr="00AB63BC">
        <w:tc>
          <w:tcPr>
            <w:tcW w:w="625" w:type="dxa"/>
          </w:tcPr>
          <w:p w:rsidR="00D35B11" w:rsidRDefault="00D35B11" w:rsidP="00AB63BC">
            <w:r>
              <w:t>#5</w:t>
            </w:r>
          </w:p>
        </w:tc>
        <w:tc>
          <w:tcPr>
            <w:tcW w:w="6030" w:type="dxa"/>
          </w:tcPr>
          <w:p w:rsidR="00D35B11" w:rsidRPr="00C32824" w:rsidRDefault="00D35B11" w:rsidP="00AB63BC">
            <w:pPr>
              <w:rPr>
                <w:rFonts w:ascii="Calibri" w:hAnsi="Calibri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accelerometry AND 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delir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* AND </w:t>
            </w:r>
            <w:proofErr w:type="gram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( (</w:t>
            </w:r>
            <w:proofErr w:type="gram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 "1900/01/0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: "2017/12/31"[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PDat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] ) )</w:t>
            </w:r>
          </w:p>
        </w:tc>
        <w:tc>
          <w:tcPr>
            <w:tcW w:w="810" w:type="dxa"/>
          </w:tcPr>
          <w:p w:rsidR="00D35B11" w:rsidRDefault="00D35B11" w:rsidP="00AB63BC">
            <w:pPr>
              <w:jc w:val="center"/>
            </w:pPr>
            <w:r>
              <w:t>10</w:t>
            </w:r>
          </w:p>
        </w:tc>
      </w:tr>
    </w:tbl>
    <w:p w:rsidR="00F0600D" w:rsidRDefault="00F0600D">
      <w:bookmarkStart w:id="0" w:name="_GoBack"/>
      <w:bookmarkEnd w:id="0"/>
    </w:p>
    <w:sectPr w:rsidR="00F06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NjI1MjEyMrc0sTBS0lEKTi0uzszPAykwrAUAuuiwGSwAAAA="/>
  </w:docVars>
  <w:rsids>
    <w:rsidRoot w:val="00D35B11"/>
    <w:rsid w:val="004C368B"/>
    <w:rsid w:val="00D35B11"/>
    <w:rsid w:val="00F0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4B22F0-5343-4DC6-9B90-B5E1CF3A2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5B11"/>
    <w:pPr>
      <w:spacing w:after="200" w:line="276" w:lineRule="auto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B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oudi,Anis</dc:creator>
  <cp:keywords/>
  <dc:description/>
  <cp:lastModifiedBy>Davoudi,Anis</cp:lastModifiedBy>
  <cp:revision>1</cp:revision>
  <dcterms:created xsi:type="dcterms:W3CDTF">2019-02-07T17:02:00Z</dcterms:created>
  <dcterms:modified xsi:type="dcterms:W3CDTF">2019-02-07T17:02:00Z</dcterms:modified>
</cp:coreProperties>
</file>